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５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92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2,487.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89,785.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088,003.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1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9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w:t>
      </w:r>
      <w:r>
        <w:rPr>
          <w:rFonts w:hint="eastAsia" w:ascii="仿宋" w:hAnsi="仿宋" w:eastAsia="仿宋"/>
          <w:color w:val="000000"/>
          <w:szCs w:val="21"/>
          <w:lang w:val="en-US" w:eastAsia="zh-CN"/>
        </w:rPr>
        <w:t>021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51,185,344.8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1,185,344.82</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1,185,344.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86.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1,185,831.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75,402,7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9,473,987.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8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2,638,02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03,908,078.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2,842,3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南明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5,090,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投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3,902,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遵物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2,188,05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顺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9,978,9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137,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六民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13,7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833,8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20盘旅</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64,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119,260,23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0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YXrUSpXZK3EFB0xMDHgBmXrediA=" w:salt="zqBWV0dD3Sx5pAf0B0CYx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322763E"/>
    <w:rsid w:val="153D2966"/>
    <w:rsid w:val="17E41503"/>
    <w:rsid w:val="2F4671E3"/>
    <w:rsid w:val="33C40040"/>
    <w:rsid w:val="342153CB"/>
    <w:rsid w:val="34296D79"/>
    <w:rsid w:val="38D97024"/>
    <w:rsid w:val="38E926E9"/>
    <w:rsid w:val="4264087B"/>
    <w:rsid w:val="43F3566A"/>
    <w:rsid w:val="44FC1717"/>
    <w:rsid w:val="457A406E"/>
    <w:rsid w:val="46CD3A39"/>
    <w:rsid w:val="48E8631C"/>
    <w:rsid w:val="49D806A7"/>
    <w:rsid w:val="4D870C30"/>
    <w:rsid w:val="4E535908"/>
    <w:rsid w:val="51366883"/>
    <w:rsid w:val="51A03B59"/>
    <w:rsid w:val="57B47E4D"/>
    <w:rsid w:val="5E660FCE"/>
    <w:rsid w:val="62446D78"/>
    <w:rsid w:val="705B15C4"/>
    <w:rsid w:val="73083B4A"/>
    <w:rsid w:val="73181AE2"/>
    <w:rsid w:val="737F3265"/>
    <w:rsid w:val="757F3635"/>
    <w:rsid w:val="783A36A4"/>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1&#24180;57&#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1&#24180;57&#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57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7期-外包EDD_20210101_20210331.xls]Sheet1'!$B$1:$B$90</c:f>
              <c:numCache>
                <c:formatCode>General</c:formatCode>
                <c:ptCount val="90"/>
                <c:pt idx="0">
                  <c:v>1.006</c:v>
                </c:pt>
                <c:pt idx="1">
                  <c:v>1.0059</c:v>
                </c:pt>
                <c:pt idx="2">
                  <c:v>1.0059</c:v>
                </c:pt>
                <c:pt idx="3">
                  <c:v>1.0066</c:v>
                </c:pt>
                <c:pt idx="4">
                  <c:v>1.0068</c:v>
                </c:pt>
                <c:pt idx="5">
                  <c:v>1.007</c:v>
                </c:pt>
                <c:pt idx="6">
                  <c:v>1.0071</c:v>
                </c:pt>
                <c:pt idx="7">
                  <c:v>1.0073</c:v>
                </c:pt>
                <c:pt idx="8">
                  <c:v>1.0073</c:v>
                </c:pt>
                <c:pt idx="9">
                  <c:v>1.0073</c:v>
                </c:pt>
                <c:pt idx="10">
                  <c:v>1.0079</c:v>
                </c:pt>
                <c:pt idx="11">
                  <c:v>1.0081</c:v>
                </c:pt>
                <c:pt idx="12">
                  <c:v>1.0082</c:v>
                </c:pt>
                <c:pt idx="13">
                  <c:v>1.0084</c:v>
                </c:pt>
                <c:pt idx="14">
                  <c:v>1.0086</c:v>
                </c:pt>
                <c:pt idx="15">
                  <c:v>1.0086</c:v>
                </c:pt>
                <c:pt idx="16">
                  <c:v>1.0086</c:v>
                </c:pt>
                <c:pt idx="17">
                  <c:v>1.0091</c:v>
                </c:pt>
                <c:pt idx="18">
                  <c:v>1.0093</c:v>
                </c:pt>
                <c:pt idx="19">
                  <c:v>1.0095</c:v>
                </c:pt>
                <c:pt idx="20">
                  <c:v>1.0097</c:v>
                </c:pt>
                <c:pt idx="21">
                  <c:v>1.0099</c:v>
                </c:pt>
                <c:pt idx="22">
                  <c:v>1.0099</c:v>
                </c:pt>
                <c:pt idx="23">
                  <c:v>1.0098</c:v>
                </c:pt>
                <c:pt idx="24">
                  <c:v>1.0104</c:v>
                </c:pt>
                <c:pt idx="25">
                  <c:v>1.0106</c:v>
                </c:pt>
                <c:pt idx="26">
                  <c:v>1.0108</c:v>
                </c:pt>
                <c:pt idx="27">
                  <c:v>1.011</c:v>
                </c:pt>
                <c:pt idx="28">
                  <c:v>1.0111</c:v>
                </c:pt>
                <c:pt idx="29">
                  <c:v>1.0111</c:v>
                </c:pt>
                <c:pt idx="30">
                  <c:v>1.0115</c:v>
                </c:pt>
                <c:pt idx="31">
                  <c:v>1.0117</c:v>
                </c:pt>
                <c:pt idx="32">
                  <c:v>1.0119</c:v>
                </c:pt>
                <c:pt idx="33">
                  <c:v>1.0121</c:v>
                </c:pt>
                <c:pt idx="34">
                  <c:v>1.0122</c:v>
                </c:pt>
                <c:pt idx="35">
                  <c:v>1.0124</c:v>
                </c:pt>
                <c:pt idx="36">
                  <c:v>1.0124</c:v>
                </c:pt>
                <c:pt idx="37">
                  <c:v>1.0128</c:v>
                </c:pt>
                <c:pt idx="38">
                  <c:v>1.013</c:v>
                </c:pt>
                <c:pt idx="39">
                  <c:v>1.0131</c:v>
                </c:pt>
                <c:pt idx="40">
                  <c:v>1.0132</c:v>
                </c:pt>
                <c:pt idx="41">
                  <c:v>1.0132</c:v>
                </c:pt>
                <c:pt idx="42">
                  <c:v>1.0132</c:v>
                </c:pt>
                <c:pt idx="43">
                  <c:v>1.0132</c:v>
                </c:pt>
                <c:pt idx="44">
                  <c:v>1.0132</c:v>
                </c:pt>
                <c:pt idx="45">
                  <c:v>1.0132</c:v>
                </c:pt>
                <c:pt idx="46">
                  <c:v>1.0132</c:v>
                </c:pt>
                <c:pt idx="47">
                  <c:v>1.0131</c:v>
                </c:pt>
                <c:pt idx="48">
                  <c:v>1.0146</c:v>
                </c:pt>
                <c:pt idx="49">
                  <c:v>1.0148</c:v>
                </c:pt>
                <c:pt idx="50">
                  <c:v>1.0148</c:v>
                </c:pt>
                <c:pt idx="51">
                  <c:v>1.0147</c:v>
                </c:pt>
                <c:pt idx="52">
                  <c:v>1.0153</c:v>
                </c:pt>
                <c:pt idx="53">
                  <c:v>1.0155</c:v>
                </c:pt>
                <c:pt idx="54">
                  <c:v>1.0157</c:v>
                </c:pt>
                <c:pt idx="55">
                  <c:v>1.0159</c:v>
                </c:pt>
                <c:pt idx="56">
                  <c:v>1.016</c:v>
                </c:pt>
                <c:pt idx="57">
                  <c:v>1.0159</c:v>
                </c:pt>
                <c:pt idx="58">
                  <c:v>1.0163</c:v>
                </c:pt>
                <c:pt idx="59">
                  <c:v>1.0165</c:v>
                </c:pt>
                <c:pt idx="60">
                  <c:v>1.0167</c:v>
                </c:pt>
                <c:pt idx="61">
                  <c:v>1.0169</c:v>
                </c:pt>
                <c:pt idx="62">
                  <c:v>1.017</c:v>
                </c:pt>
                <c:pt idx="63">
                  <c:v>1.0172</c:v>
                </c:pt>
                <c:pt idx="64">
                  <c:v>1.0172</c:v>
                </c:pt>
                <c:pt idx="65">
                  <c:v>1.0172</c:v>
                </c:pt>
                <c:pt idx="66">
                  <c:v>1.0178</c:v>
                </c:pt>
                <c:pt idx="67">
                  <c:v>1.018</c:v>
                </c:pt>
                <c:pt idx="68">
                  <c:v>1.0181</c:v>
                </c:pt>
                <c:pt idx="69">
                  <c:v>1.0183</c:v>
                </c:pt>
                <c:pt idx="70">
                  <c:v>1.0185</c:v>
                </c:pt>
                <c:pt idx="71">
                  <c:v>1.0185</c:v>
                </c:pt>
                <c:pt idx="72">
                  <c:v>1.0185</c:v>
                </c:pt>
                <c:pt idx="73">
                  <c:v>1.019</c:v>
                </c:pt>
                <c:pt idx="74">
                  <c:v>1.0192</c:v>
                </c:pt>
                <c:pt idx="75">
                  <c:v>1.0194</c:v>
                </c:pt>
                <c:pt idx="76">
                  <c:v>1.0196</c:v>
                </c:pt>
                <c:pt idx="77">
                  <c:v>1.0198</c:v>
                </c:pt>
                <c:pt idx="78">
                  <c:v>1.0198</c:v>
                </c:pt>
                <c:pt idx="79">
                  <c:v>1.0197</c:v>
                </c:pt>
                <c:pt idx="80">
                  <c:v>1.0202</c:v>
                </c:pt>
                <c:pt idx="81">
                  <c:v>1.0204</c:v>
                </c:pt>
                <c:pt idx="82">
                  <c:v>1.0206</c:v>
                </c:pt>
                <c:pt idx="83">
                  <c:v>1.0208</c:v>
                </c:pt>
                <c:pt idx="84">
                  <c:v>1.0209</c:v>
                </c:pt>
                <c:pt idx="85">
                  <c:v>1.0209</c:v>
                </c:pt>
                <c:pt idx="86">
                  <c:v>1.0209</c:v>
                </c:pt>
                <c:pt idx="87">
                  <c:v>1.0214</c:v>
                </c:pt>
                <c:pt idx="88">
                  <c:v>1.0216</c:v>
                </c:pt>
                <c:pt idx="89">
                  <c:v>1.0218</c:v>
                </c:pt>
              </c:numCache>
            </c:numRef>
          </c:val>
          <c:smooth val="0"/>
        </c:ser>
        <c:dLbls>
          <c:showLegendKey val="0"/>
          <c:showVal val="0"/>
          <c:showCatName val="0"/>
          <c:showSerName val="0"/>
          <c:showPercent val="0"/>
          <c:showBubbleSize val="0"/>
        </c:dLbls>
        <c:marker val="0"/>
        <c:smooth val="0"/>
        <c:axId val="12408570"/>
        <c:axId val="498002516"/>
      </c:lineChart>
      <c:dateAx>
        <c:axId val="1240857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98002516"/>
        <c:crosses val="autoZero"/>
        <c:auto val="1"/>
        <c:lblOffset val="100"/>
        <c:baseTimeUnit val="days"/>
      </c:dateAx>
      <c:valAx>
        <c:axId val="4980025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240857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57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7期-外包EDD_20210101_20210331.xls]Sheet1'!$C$1:$C$90</c:f>
              <c:numCache>
                <c:formatCode>0.00%</c:formatCode>
                <c:ptCount val="90"/>
                <c:pt idx="0">
                  <c:v>0</c:v>
                </c:pt>
                <c:pt idx="1">
                  <c:v>-9.94035785287783e-5</c:v>
                </c:pt>
                <c:pt idx="2">
                  <c:v>-9.94035785287783e-5</c:v>
                </c:pt>
                <c:pt idx="3">
                  <c:v>0.000596421471172892</c:v>
                </c:pt>
                <c:pt idx="4">
                  <c:v>0.000795228628230449</c:v>
                </c:pt>
                <c:pt idx="5">
                  <c:v>0.000994035785288228</c:v>
                </c:pt>
                <c:pt idx="6">
                  <c:v>0.00109343936381712</c:v>
                </c:pt>
                <c:pt idx="7">
                  <c:v>0.0012922465208749</c:v>
                </c:pt>
                <c:pt idx="8">
                  <c:v>0.0012922465208749</c:v>
                </c:pt>
                <c:pt idx="9">
                  <c:v>0.0012922465208749</c:v>
                </c:pt>
                <c:pt idx="10">
                  <c:v>0.00188866799204779</c:v>
                </c:pt>
                <c:pt idx="11">
                  <c:v>0.00208747514910534</c:v>
                </c:pt>
                <c:pt idx="12">
                  <c:v>0.00218687872763423</c:v>
                </c:pt>
                <c:pt idx="13">
                  <c:v>0.00238568588469179</c:v>
                </c:pt>
                <c:pt idx="14">
                  <c:v>0.00258449304174935</c:v>
                </c:pt>
                <c:pt idx="15">
                  <c:v>0.00258449304174935</c:v>
                </c:pt>
                <c:pt idx="16">
                  <c:v>0.00258449304174935</c:v>
                </c:pt>
                <c:pt idx="17">
                  <c:v>0.00308151093439379</c:v>
                </c:pt>
                <c:pt idx="18">
                  <c:v>0.00328031809145135</c:v>
                </c:pt>
                <c:pt idx="19">
                  <c:v>0.00347912524850891</c:v>
                </c:pt>
                <c:pt idx="20">
                  <c:v>0.00367793240556669</c:v>
                </c:pt>
                <c:pt idx="21">
                  <c:v>0.00387673956262424</c:v>
                </c:pt>
                <c:pt idx="22">
                  <c:v>0.00387673956262424</c:v>
                </c:pt>
                <c:pt idx="23">
                  <c:v>0.00377733598409535</c:v>
                </c:pt>
                <c:pt idx="24">
                  <c:v>0.00437375745526825</c:v>
                </c:pt>
                <c:pt idx="25">
                  <c:v>0.00457256461232602</c:v>
                </c:pt>
                <c:pt idx="26">
                  <c:v>0.00477137176938358</c:v>
                </c:pt>
                <c:pt idx="27">
                  <c:v>0.00497017892644114</c:v>
                </c:pt>
                <c:pt idx="28">
                  <c:v>0.00506958250497025</c:v>
                </c:pt>
                <c:pt idx="29">
                  <c:v>0.00506958250497025</c:v>
                </c:pt>
                <c:pt idx="30">
                  <c:v>0.00546719681908558</c:v>
                </c:pt>
                <c:pt idx="31">
                  <c:v>0.00566600397614314</c:v>
                </c:pt>
                <c:pt idx="32">
                  <c:v>0.00586481113320092</c:v>
                </c:pt>
                <c:pt idx="33">
                  <c:v>0.00606361829025848</c:v>
                </c:pt>
                <c:pt idx="34">
                  <c:v>0.00616302186878737</c:v>
                </c:pt>
                <c:pt idx="35">
                  <c:v>0.00636182902584492</c:v>
                </c:pt>
                <c:pt idx="36">
                  <c:v>0.00636182902584492</c:v>
                </c:pt>
                <c:pt idx="37">
                  <c:v>0.00675944333996026</c:v>
                </c:pt>
                <c:pt idx="38">
                  <c:v>0.00695825049701781</c:v>
                </c:pt>
                <c:pt idx="39">
                  <c:v>0.0070576540755467</c:v>
                </c:pt>
                <c:pt idx="40">
                  <c:v>0.00715705765407559</c:v>
                </c:pt>
                <c:pt idx="41">
                  <c:v>0.00715705765407559</c:v>
                </c:pt>
                <c:pt idx="42">
                  <c:v>0.00715705765407559</c:v>
                </c:pt>
                <c:pt idx="43">
                  <c:v>0.00715705765407559</c:v>
                </c:pt>
                <c:pt idx="44">
                  <c:v>0.00715705765407559</c:v>
                </c:pt>
                <c:pt idx="45">
                  <c:v>0.00715705765407559</c:v>
                </c:pt>
                <c:pt idx="46">
                  <c:v>0.00715705765407559</c:v>
                </c:pt>
                <c:pt idx="47">
                  <c:v>0.0070576540755467</c:v>
                </c:pt>
                <c:pt idx="48">
                  <c:v>0.00854870775347916</c:v>
                </c:pt>
                <c:pt idx="49">
                  <c:v>0.00874751491053671</c:v>
                </c:pt>
                <c:pt idx="50">
                  <c:v>0.00874751491053671</c:v>
                </c:pt>
                <c:pt idx="51">
                  <c:v>0.00864811133200782</c:v>
                </c:pt>
                <c:pt idx="52">
                  <c:v>0.00924453280318094</c:v>
                </c:pt>
                <c:pt idx="53">
                  <c:v>0.00944333996023872</c:v>
                </c:pt>
                <c:pt idx="54">
                  <c:v>0.00964214711729627</c:v>
                </c:pt>
                <c:pt idx="55">
                  <c:v>0.00984095427435383</c:v>
                </c:pt>
                <c:pt idx="56">
                  <c:v>0.00994035785288272</c:v>
                </c:pt>
                <c:pt idx="57">
                  <c:v>0.00984095427435383</c:v>
                </c:pt>
                <c:pt idx="58">
                  <c:v>0.0102385685884692</c:v>
                </c:pt>
                <c:pt idx="59">
                  <c:v>0.0104373757455267</c:v>
                </c:pt>
                <c:pt idx="60">
                  <c:v>0.0106361829025845</c:v>
                </c:pt>
                <c:pt idx="61">
                  <c:v>0.0108349900596421</c:v>
                </c:pt>
                <c:pt idx="62">
                  <c:v>0.0109343936381709</c:v>
                </c:pt>
                <c:pt idx="63">
                  <c:v>0.0111332007952287</c:v>
                </c:pt>
                <c:pt idx="64">
                  <c:v>0.0111332007952287</c:v>
                </c:pt>
                <c:pt idx="65">
                  <c:v>0.0111332007952287</c:v>
                </c:pt>
                <c:pt idx="66">
                  <c:v>0.0117296222664016</c:v>
                </c:pt>
                <c:pt idx="67">
                  <c:v>0.0119284294234592</c:v>
                </c:pt>
                <c:pt idx="68">
                  <c:v>0.0120278330019881</c:v>
                </c:pt>
                <c:pt idx="69">
                  <c:v>0.0122266401590456</c:v>
                </c:pt>
                <c:pt idx="70">
                  <c:v>0.0124254473161034</c:v>
                </c:pt>
                <c:pt idx="71">
                  <c:v>0.0124254473161034</c:v>
                </c:pt>
                <c:pt idx="72">
                  <c:v>0.0124254473161034</c:v>
                </c:pt>
                <c:pt idx="73">
                  <c:v>0.0129224652087474</c:v>
                </c:pt>
                <c:pt idx="74">
                  <c:v>0.0131212723658052</c:v>
                </c:pt>
                <c:pt idx="75">
                  <c:v>0.013320079522863</c:v>
                </c:pt>
                <c:pt idx="76">
                  <c:v>0.0135188866799205</c:v>
                </c:pt>
                <c:pt idx="77">
                  <c:v>0.0137176938369781</c:v>
                </c:pt>
                <c:pt idx="78">
                  <c:v>0.0137176938369781</c:v>
                </c:pt>
                <c:pt idx="79">
                  <c:v>0.0136182902584494</c:v>
                </c:pt>
                <c:pt idx="80">
                  <c:v>0.0141153081510934</c:v>
                </c:pt>
                <c:pt idx="81">
                  <c:v>0.014314115308151</c:v>
                </c:pt>
                <c:pt idx="82">
                  <c:v>0.0145129224652087</c:v>
                </c:pt>
                <c:pt idx="83">
                  <c:v>0.0147117296222663</c:v>
                </c:pt>
                <c:pt idx="84">
                  <c:v>0.0148111332007952</c:v>
                </c:pt>
                <c:pt idx="85">
                  <c:v>0.0148111332007952</c:v>
                </c:pt>
                <c:pt idx="86">
                  <c:v>0.0148111332007952</c:v>
                </c:pt>
                <c:pt idx="87">
                  <c:v>0.0153081510934394</c:v>
                </c:pt>
                <c:pt idx="88">
                  <c:v>0.015506958250497</c:v>
                </c:pt>
                <c:pt idx="89">
                  <c:v>0.015705765407554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57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7期-外包EDD_20210101_20210331.xls]Sheet1'!$E$1:$E$90</c:f>
              <c:numCache>
                <c:formatCode>0.00%</c:formatCode>
                <c:ptCount val="90"/>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numCache>
            </c:numRef>
          </c:val>
          <c:smooth val="0"/>
        </c:ser>
        <c:dLbls>
          <c:showLegendKey val="0"/>
          <c:showVal val="0"/>
          <c:showCatName val="0"/>
          <c:showSerName val="0"/>
          <c:showPercent val="0"/>
          <c:showBubbleSize val="0"/>
        </c:dLbls>
        <c:marker val="0"/>
        <c:smooth val="0"/>
        <c:axId val="239058158"/>
        <c:axId val="261256274"/>
      </c:lineChart>
      <c:dateAx>
        <c:axId val="239058158"/>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61256274"/>
        <c:crosses val="autoZero"/>
        <c:auto val="1"/>
        <c:lblOffset val="100"/>
        <c:baseTimeUnit val="days"/>
      </c:dateAx>
      <c:valAx>
        <c:axId val="26125627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39058158"/>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8:4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